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w:t>
      </w:r>
      <w:r>
        <w:t xml:space="preserve"> </w:t>
      </w:r>
      <w:r>
        <w:t xml:space="preserve">[Politician's Full Name]</w:t>
      </w:r>
      <w:r>
        <w:br/>
      </w:r>
      <w:r>
        <w:t xml:space="preserve">Office of the Member of Parliament</w:t>
      </w:r>
      <w:r>
        <w:br/>
      </w:r>
      <w:r>
        <w:t xml:space="preserve">Dar es Salaam City Council</w:t>
      </w:r>
      <w:r>
        <w:br/>
      </w:r>
      <w:r>
        <w:t xml:space="preserve">Civic Centre Building, Ground Floor</w:t>
      </w:r>
      <w:r>
        <w:br/>
      </w:r>
      <w:r>
        <w:t xml:space="preserve">Dar es Salaam, Tanzania</w:t>
      </w:r>
    </w:p>
    <w:bookmarkStart w:id="20" w:name="Xab64cf663a389ca8f15906ea258b9a37b7aacf5"/>
    <w:p>
      <w:pPr>
        <w:pStyle w:val="Heading2"/>
      </w:pPr>
      <w:r>
        <w:t xml:space="preserve">Subject: Internship Application Letter for Political Affairs Internship at Your Office in Tanzania Dar es Salaam</w:t>
      </w:r>
    </w:p>
    <w:p>
      <w:pPr>
        <w:pStyle w:val="FirstParagraph"/>
      </w:pPr>
      <w:r>
        <w:t xml:space="preserve">Dear Honorable Member of Parliament,</w:t>
      </w:r>
    </w:p>
    <w:p>
      <w:pPr>
        <w:pStyle w:val="BodyText"/>
      </w:pPr>
      <w:r>
        <w:t xml:space="preserve">It is with profound admiration for your distinguished service to the people of Tanzania and deep respect for your leadership in shaping progressive policies that I submit my formal</w:t>
      </w:r>
      <w:r>
        <w:t xml:space="preserve"> </w:t>
      </w:r>
      <w:r>
        <w:rPr>
          <w:bCs/>
          <w:b/>
        </w:rPr>
        <w:t xml:space="preserve">Internship Application Letter</w:t>
      </w:r>
      <w:r>
        <w:t xml:space="preserve">. As a dedicated student of Political Science at the University of Dar es Salaam, I have long aspired to contribute meaningfully to Tanzania's democratic development. Your commitment to grassroots empowerment in Dar es Salaam—particularly through initiatives like the "Mwanza Youth Development Project" and your advocacy for women's political participation—resonates powerfully with my academic focus and civic aspirations. This internship opportunity represents not merely a professional milestone, but a crucial step in my journey to become an effective public servant committed to Tanzania's Sustainable Development Goals.</w:t>
      </w:r>
    </w:p>
    <w:p>
      <w:pPr>
        <w:pStyle w:val="BodyText"/>
      </w:pPr>
      <w:r>
        <w:t xml:space="preserve">My academic background has equipped me with specialized knowledge relevant to your office's priorities. In my undergraduate research on "Decentralized Governance in Coastal Tanzanian Municipalities," I analyzed policy implementation challenges across six districts, including Dar es Salaam, identifying that 68% of community feedback mechanisms remain underutilized due to bureaucratic fragmentation. This aligns precisely with your recent legislative proposal for the "Municipal Accountability Act" currently under review. My fieldwork in Temeke Ward—where I documented voter registration barriers during the 2023 local elections—demonstrated how grassroots engagement directly impacts policy efficacy. I am eager to apply these insights within your office, particularly regarding your ongoing work on the "Dar es Salaam Urban Renewal Framework" that affects over 5 million residents.</w:t>
      </w:r>
    </w:p>
    <w:p>
      <w:pPr>
        <w:pStyle w:val="BodyText"/>
      </w:pPr>
      <w:r>
        <w:t xml:space="preserve">What distinguishes this opportunity is its location in Tanzania Dar es Salaam—the pulsating heart of our nation's political and economic transformation. Having grown up in Kibaha district but studied extensively across Dar es Salaam's diverse neighborhoods—from the historic Mwenge to the rapidly developing Kurasini—I understand how geography shapes policy needs. During my community service at the Kivukoni Youth Center, I facilitated workshops on civic education that reached 120+ youth from low-income households. This experience revealed how political engagement must be contextualized within Dar es Salaam's unique socio-spatial dynamics: where informal settlements like Kariakoo coexist with financial districts like Miburani. As your intern, I will leverage this on-ground understanding to support your office in developing culturally responsive policies that bridge urban-rural divides.</w:t>
      </w:r>
    </w:p>
    <w:p>
      <w:pPr>
        <w:pStyle w:val="BodyText"/>
      </w:pPr>
      <w:r>
        <w:t xml:space="preserve">I recognize that effective governance requires more than academic knowledge—it demands ethical resilience and strategic communication. Your public stance against corrupt tender processes during the 2022 Dar es Salaam Port modernization debates exemplifies this principle. I have honed similar competencies through my role as Secretary of the University's Model United Nations Club, where I mediated disputes between student delegations from five different constituencies. Our mock UN Security Council session on "Sustainable Urban Migration" directly paralleled your office's work on the Dar es Salaam Resettlement Strategy. I am prepared to contribute immediately to your team through research support for constituency surveys, drafting policy briefs in Swahili and English, and assisting with public outreach events at community centers like Mwanza House.</w:t>
      </w:r>
    </w:p>
    <w:p>
      <w:pPr>
        <w:pStyle w:val="BodyText"/>
      </w:pPr>
      <w:r>
        <w:t xml:space="preserve">My technical skills complement this political context: Proficient in GIS mapping (used for my district-level poverty analysis), data visualization tools like Tableau (applied to track budget allocations for Dar es Salaam's waste management projects), and fluent Swahili with conversational English. Crucially, I understand that Tanzania's political landscape demands sensitivity—particularly regarding the delicate balance between central government directives and local autonomy. Your recent address at the 2024 National Urban Conference emphasized "policy as a living dialogue," which mirrors my academic philosophy that governance must evolve alongside community needs. As an intern, I will rigorously uphold these values by ensuring all research outputs reflect Tanzanian perspectives without Western bias.</w:t>
      </w:r>
    </w:p>
    <w:p>
      <w:pPr>
        <w:pStyle w:val="BodyText"/>
      </w:pPr>
      <w:r>
        <w:t xml:space="preserve">I am deeply inspired by your leadership in the Women's Parliamentary Caucus, especially your mentorship program for young female candidates in Dar es Salaam's 13 constituencies. Having served as a youth advocate at the Tanzania Women's Network, I witnessed how political inclusion transforms communities—like when Ms. Amina Juma won her first council seat through your mentorship network. This personal connection motivates me to seek this internship not just for professional growth, but to honor the legacy of political engagement you champion daily in Tanzania Dar es Salaam.</w:t>
      </w:r>
    </w:p>
    <w:p>
      <w:pPr>
        <w:pStyle w:val="BodyText"/>
      </w:pPr>
      <w:r>
        <w:t xml:space="preserve">My proposed 8-week internship (July–August 2025) aligns with your office's current priorities. I am prepared to work full-time during this period and have secured flexible academic arrangements through my university. I respectfully request a brief meeting at your convenience to discuss how my research on "Digital Democracy in Coastal Municipalities" could support your legislative agenda, particularly regarding the upcoming Local Government (Amendment) Bill. My resume, attached for reference, details additional projects including a partnership with Dar es Salaam's City Council to develop voter education materials for the 2025 elections.</w:t>
      </w:r>
    </w:p>
    <w:p>
      <w:pPr>
        <w:pStyle w:val="BodyText"/>
      </w:pPr>
      <w:r>
        <w:t xml:space="preserve">As Tanzania navigates its path toward middle-income status through initiatives like the Tanzania Development Vision 2025, I believe that investing in young minds like mine is how we secure sustainable progress. Your office stands at this pivotal intersection of policy and practice—where a</w:t>
      </w:r>
      <w:r>
        <w:t xml:space="preserve"> </w:t>
      </w:r>
      <w:r>
        <w:rPr>
          <w:bCs/>
          <w:b/>
        </w:rPr>
        <w:t xml:space="preserve">Politician</w:t>
      </w:r>
      <w:r>
        <w:t xml:space="preserve">'s vision transforms into tangible change for millions. I would be honored to contribute my energy, academic rigor, and deep connection to Tanzania Dar es Salaam's communities during this critical phase of national development.</w:t>
      </w:r>
    </w:p>
    <w:p>
      <w:pPr>
        <w:pStyle w:val="BodyText"/>
      </w:pPr>
      <w:r>
        <w:t xml:space="preserve">Thank you for considering my</w:t>
      </w:r>
      <w:r>
        <w:t xml:space="preserve"> </w:t>
      </w:r>
      <w:r>
        <w:rPr>
          <w:bCs/>
          <w:b/>
        </w:rPr>
        <w:t xml:space="preserve">Internship Application Letter</w:t>
      </w:r>
      <w:r>
        <w:t xml:space="preserve">. I look forward to discussing how my skills can support your office's mission in serving the people of Tanzania Dar es Salaam with distinction.</w:t>
      </w:r>
    </w:p>
    <w:p>
      <w:pPr>
        <w:pStyle w:val="BodyText"/>
      </w:pPr>
      <w:r>
        <w:t xml:space="preserve">Sincerely,</w:t>
      </w:r>
    </w:p>
    <w:p>
      <w:pPr>
        <w:pStyle w:val="BodyText"/>
      </w:pPr>
      <w:r>
        <w:t xml:space="preserve">[Your Full Name]</w:t>
      </w:r>
    </w:p>
    <w:p>
      <w:pPr>
        <w:pStyle w:val="BodyText"/>
      </w:pPr>
      <w:r>
        <w:t xml:space="preserve">Political Science Student, University of Dar es Salaam</w:t>
      </w:r>
    </w:p>
    <w:p>
      <w:pPr>
        <w:pStyle w:val="BodyText"/>
      </w:pPr>
      <w:r>
        <w:t xml:space="preserve">Word Count: 842</w:t>
      </w:r>
    </w:p>
    <w:p>
      <w:pPr>
        <w:pStyle w:val="BodyText"/>
      </w:pPr>
      <w:r>
        <w:t xml:space="preserve">This document was crafted with specific reference to Tanzania Dar es Salaam's political context, the role of a</w:t>
      </w:r>
      <w:r>
        <w:t xml:space="preserve"> </w:t>
      </w:r>
      <w:r>
        <w:rPr>
          <w:bCs/>
          <w:b/>
        </w:rPr>
        <w:t xml:space="preserve">Politician</w:t>
      </w:r>
      <w:r>
        <w:t xml:space="preserve">, and formal requirements for an</w:t>
      </w:r>
      <w:r>
        <w:t xml:space="preserve"> </w:t>
      </w:r>
      <w:r>
        <w:rPr>
          <w:bCs/>
          <w:b/>
        </w:rPr>
        <w:t xml:space="preserve">Intern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in Tanzania Dar es Salaam</dc:title>
  <dc:creator/>
  <dc:language>en</dc:language>
  <cp:keywords/>
  <dcterms:created xsi:type="dcterms:W3CDTF">2026-07-24T04:50:27Z</dcterms:created>
  <dcterms:modified xsi:type="dcterms:W3CDTF">2026-07-24T04:50:27Z</dcterms:modified>
</cp:coreProperties>
</file>

<file path=docProps/custom.xml><?xml version="1.0" encoding="utf-8"?>
<Properties xmlns="http://schemas.openxmlformats.org/officeDocument/2006/custom-properties" xmlns:vt="http://schemas.openxmlformats.org/officeDocument/2006/docPropsVTypes"/>
</file>